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62904D" w14:textId="03648318" w:rsidR="00BF1AD4" w:rsidRPr="00A4599A" w:rsidRDefault="004C7E48" w:rsidP="004C7E48">
      <w:pPr>
        <w:jc w:val="both"/>
      </w:pPr>
      <w:r w:rsidRPr="00A4599A">
        <w:t>Cí</w:t>
      </w:r>
      <w:r w:rsidR="00686788" w:rsidRPr="00A4599A">
        <w:t>l</w:t>
      </w:r>
      <w:r w:rsidRPr="00A4599A">
        <w:t xml:space="preserve">em této seminární práce do předmětu Marketing je praktická aplikace teoretických znalostí na konkrétní případové studii. Pro úspěšné splnění úkolu je nutné vyplnit následující tabulku a odevzdat ve formátu .doc </w:t>
      </w:r>
      <w:r w:rsidR="00DC2854">
        <w:t>v </w:t>
      </w:r>
      <w:proofErr w:type="spellStart"/>
      <w:r w:rsidR="00DC2854">
        <w:t>odevzdávárně</w:t>
      </w:r>
      <w:proofErr w:type="spellEnd"/>
      <w:r w:rsidR="00DC2854">
        <w:t xml:space="preserve"> v IS SU</w:t>
      </w:r>
      <w:r w:rsidR="00A4599A">
        <w:t>. Měřítkem kvality je v</w:t>
      </w:r>
      <w:r w:rsidRPr="00A4599A">
        <w:t xml:space="preserve">aše schopnost odlišit důležité od nepodstatného, </w:t>
      </w:r>
      <w:r w:rsidR="00A4599A" w:rsidRPr="00A4599A">
        <w:t>dobrá</w:t>
      </w:r>
      <w:r w:rsidR="00686788" w:rsidRPr="00A4599A">
        <w:t xml:space="preserve"> znalost teoretických souvislostí, </w:t>
      </w:r>
      <w:r w:rsidRPr="00A4599A">
        <w:t xml:space="preserve">schopnost </w:t>
      </w:r>
      <w:r w:rsidR="00A4599A">
        <w:t>implementace nových myšlenek</w:t>
      </w:r>
      <w:r w:rsidR="00686788" w:rsidRPr="00A4599A">
        <w:t xml:space="preserve"> a také schopnost </w:t>
      </w:r>
      <w:r w:rsidRPr="00A4599A">
        <w:t>kriticky hodnotit informace.</w:t>
      </w:r>
      <w:r w:rsidR="0095483F" w:rsidRPr="00A4599A">
        <w:t xml:space="preserve"> Maximální počet b</w:t>
      </w:r>
      <w:r w:rsidR="00742260" w:rsidRPr="00A4599A">
        <w:t xml:space="preserve">odů z této </w:t>
      </w:r>
      <w:r w:rsidR="00DC2854">
        <w:t xml:space="preserve">seminární práce </w:t>
      </w:r>
      <w:r w:rsidR="00742260" w:rsidRPr="00A4599A">
        <w:t xml:space="preserve">je </w:t>
      </w:r>
      <w:r w:rsidR="00D15F61">
        <w:t>4</w:t>
      </w:r>
      <w:r w:rsidR="0095483F" w:rsidRPr="00A4599A">
        <w:t>0</w:t>
      </w:r>
      <w:r w:rsidR="003B71E6">
        <w:t xml:space="preserve"> </w:t>
      </w:r>
      <w:r w:rsidR="0095483F" w:rsidRPr="00A4599A">
        <w:t>b.</w:t>
      </w:r>
    </w:p>
    <w:p w14:paraId="1A468881" w14:textId="77777777" w:rsidR="00564831" w:rsidRPr="00A4599A" w:rsidRDefault="00DC2854" w:rsidP="004C7E48">
      <w:pPr>
        <w:jc w:val="both"/>
      </w:pPr>
      <w:r>
        <w:t>Seminární práce</w:t>
      </w:r>
      <w:r w:rsidR="004C7E48" w:rsidRPr="00A4599A">
        <w:t xml:space="preserve"> se týká probrané látky z úvodního tutoriálu. V tom jsme si povídali o přínosech marketingové orientace podniku. Zároveň jsme také mluvili o </w:t>
      </w:r>
      <w:r w:rsidR="00742260" w:rsidRPr="00A4599A">
        <w:t xml:space="preserve">vývoji marketingového mixu, který se v průběhu let přizpůsoboval aktuálním potřebám ekonomické reality. Postupnou transformaci 4P na </w:t>
      </w:r>
      <w:proofErr w:type="gramStart"/>
      <w:r w:rsidR="00742260" w:rsidRPr="00A4599A">
        <w:t>4C</w:t>
      </w:r>
      <w:proofErr w:type="gramEnd"/>
      <w:r w:rsidR="00742260" w:rsidRPr="00A4599A">
        <w:t xml:space="preserve"> jsme si vysvětlili</w:t>
      </w:r>
      <w:r w:rsidR="004C7E48" w:rsidRPr="00A4599A">
        <w:t>. Vaším úkol</w:t>
      </w:r>
      <w:r w:rsidR="00742260" w:rsidRPr="00A4599A">
        <w:t>em bude připravit na konkrétních příkladech podniku</w:t>
      </w:r>
      <w:r w:rsidR="004C7E48" w:rsidRPr="00A4599A">
        <w:t xml:space="preserve">, neziskové organizaci či státní instituci aplikaci těchto poznatků. </w:t>
      </w:r>
      <w:r>
        <w:t xml:space="preserve">Vyberete jeden z prvků marketingového mixu </w:t>
      </w:r>
      <w:proofErr w:type="gramStart"/>
      <w:r>
        <w:t>4C</w:t>
      </w:r>
      <w:proofErr w:type="gramEnd"/>
      <w:r>
        <w:t xml:space="preserve"> případně 7P a ten detailněji popíšete. Z analýzy současného stavu pak za pomoci prostudovaných materiálů k předmětu navrhnete postup zlepšení dané oblasti mixu v podniku.</w:t>
      </w:r>
    </w:p>
    <w:p w14:paraId="674D4D62" w14:textId="0CC9C378" w:rsidR="00A4599A" w:rsidRDefault="00564831" w:rsidP="004C7E48">
      <w:pPr>
        <w:jc w:val="both"/>
      </w:pPr>
      <w:r w:rsidRPr="00A4599A">
        <w:t>Cílem není kvantita, ale kvalita</w:t>
      </w:r>
      <w:r w:rsidR="00DC2854">
        <w:t>,</w:t>
      </w:r>
      <w:r w:rsidRPr="00A4599A">
        <w:t xml:space="preserve"> a proto prosím dodržujte počty minimálního a maximálního počtu slov v jednotlivých částech </w:t>
      </w:r>
      <w:r w:rsidR="00DC2854">
        <w:t>seminární práce</w:t>
      </w:r>
      <w:r w:rsidRPr="00A4599A">
        <w:t xml:space="preserve">. </w:t>
      </w:r>
      <w:r w:rsidR="00742260" w:rsidRPr="00A4599A">
        <w:t xml:space="preserve">Můžete </w:t>
      </w:r>
      <w:r w:rsidR="004D788A" w:rsidRPr="00A4599A">
        <w:t xml:space="preserve">aplikovat na vlastním podniku, ve kterém </w:t>
      </w:r>
      <w:r w:rsidR="00742260" w:rsidRPr="00A4599A">
        <w:t>pracujete</w:t>
      </w:r>
      <w:r w:rsidR="004D788A" w:rsidRPr="00A4599A">
        <w:t>.</w:t>
      </w:r>
      <w:r w:rsidR="003B71E6">
        <w:t xml:space="preserve"> Pokud si nejste jistí výběrem, kontakt na mě znáte.</w:t>
      </w:r>
      <w:r w:rsidR="005B37F4">
        <w:t xml:space="preserve"> Termín odevzdání je 31. 12. 2021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599A" w14:paraId="2FB084AA" w14:textId="77777777" w:rsidTr="004E31D0">
        <w:trPr>
          <w:trHeight w:val="511"/>
        </w:trPr>
        <w:tc>
          <w:tcPr>
            <w:tcW w:w="9062" w:type="dxa"/>
          </w:tcPr>
          <w:p w14:paraId="1B9EA1C3" w14:textId="77777777" w:rsidR="00A4599A" w:rsidRDefault="00A4599A">
            <w:r>
              <w:t>Název organizace:</w:t>
            </w:r>
          </w:p>
        </w:tc>
      </w:tr>
      <w:tr w:rsidR="00A4599A" w14:paraId="6477EC31" w14:textId="77777777" w:rsidTr="004E31D0">
        <w:trPr>
          <w:trHeight w:val="2514"/>
        </w:trPr>
        <w:tc>
          <w:tcPr>
            <w:tcW w:w="9062" w:type="dxa"/>
          </w:tcPr>
          <w:p w14:paraId="21DE4AE5" w14:textId="77777777" w:rsidR="00A4599A" w:rsidRDefault="00A4599A">
            <w:r>
              <w:t>Stručný popis činnosti (</w:t>
            </w:r>
            <w:proofErr w:type="spellStart"/>
            <w:r>
              <w:t>max</w:t>
            </w:r>
            <w:proofErr w:type="spellEnd"/>
            <w:r>
              <w:t xml:space="preserve"> 150 slov):</w:t>
            </w:r>
          </w:p>
          <w:p w14:paraId="67EC0490" w14:textId="77777777" w:rsidR="00A4599A" w:rsidRDefault="00A4599A"/>
        </w:tc>
      </w:tr>
      <w:tr w:rsidR="00065DC9" w14:paraId="70E055D7" w14:textId="77777777" w:rsidTr="00065DC9">
        <w:tc>
          <w:tcPr>
            <w:tcW w:w="9062" w:type="dxa"/>
          </w:tcPr>
          <w:p w14:paraId="67ACF282" w14:textId="77777777" w:rsidR="00065DC9" w:rsidRDefault="00DC2854">
            <w:r>
              <w:t xml:space="preserve">Stručný popis současného marketingového mixu </w:t>
            </w:r>
            <w:r w:rsidR="00564831">
              <w:t>(váš vlastní autorský text – minimum je 300 slov, maximum je 400 slov)</w:t>
            </w:r>
          </w:p>
        </w:tc>
      </w:tr>
      <w:tr w:rsidR="00065DC9" w14:paraId="5AC25D22" w14:textId="77777777" w:rsidTr="00A4599A">
        <w:trPr>
          <w:trHeight w:val="4260"/>
        </w:trPr>
        <w:tc>
          <w:tcPr>
            <w:tcW w:w="9062" w:type="dxa"/>
          </w:tcPr>
          <w:p w14:paraId="694A1988" w14:textId="77777777" w:rsidR="00742260" w:rsidRDefault="00742260"/>
        </w:tc>
      </w:tr>
      <w:tr w:rsidR="00065DC9" w14:paraId="3EF43688" w14:textId="77777777" w:rsidTr="00065DC9">
        <w:tc>
          <w:tcPr>
            <w:tcW w:w="9062" w:type="dxa"/>
          </w:tcPr>
          <w:p w14:paraId="6D7BBC50" w14:textId="77777777" w:rsidR="00065DC9" w:rsidRDefault="00DC2854" w:rsidP="00564831">
            <w:r>
              <w:t>Zvolený prvek marketingového mixu a analýza jeho současného stavu</w:t>
            </w:r>
            <w:r w:rsidR="00564831">
              <w:t xml:space="preserve"> (minimum je 300 slov, maximum je 400 slov)</w:t>
            </w:r>
          </w:p>
        </w:tc>
      </w:tr>
      <w:tr w:rsidR="00DC2854" w14:paraId="6AB4BE78" w14:textId="77777777" w:rsidTr="00065DC9">
        <w:tc>
          <w:tcPr>
            <w:tcW w:w="9062" w:type="dxa"/>
          </w:tcPr>
          <w:p w14:paraId="39DCE7C8" w14:textId="77777777" w:rsidR="00DC2854" w:rsidRDefault="00DC2854" w:rsidP="00564831">
            <w:r>
              <w:t>Zvolený prvek:</w:t>
            </w:r>
          </w:p>
        </w:tc>
      </w:tr>
      <w:tr w:rsidR="00065DC9" w14:paraId="03F8792C" w14:textId="77777777" w:rsidTr="00742260">
        <w:trPr>
          <w:trHeight w:val="4109"/>
        </w:trPr>
        <w:tc>
          <w:tcPr>
            <w:tcW w:w="9062" w:type="dxa"/>
          </w:tcPr>
          <w:p w14:paraId="32FBE121" w14:textId="77777777" w:rsidR="00742260" w:rsidRDefault="00742260" w:rsidP="00742260"/>
        </w:tc>
      </w:tr>
      <w:tr w:rsidR="00065DC9" w14:paraId="23AC0C2E" w14:textId="77777777" w:rsidTr="00065DC9">
        <w:tc>
          <w:tcPr>
            <w:tcW w:w="9062" w:type="dxa"/>
          </w:tcPr>
          <w:p w14:paraId="6E4D39B7" w14:textId="77777777" w:rsidR="00065DC9" w:rsidRDefault="00DC2854">
            <w:r>
              <w:t xml:space="preserve">Návrhy a doporučení pro prvek marketingového mixu včetně argumentů </w:t>
            </w:r>
            <w:r w:rsidR="00564831">
              <w:t>(minimum je 300 slov, maximum je 400 slov)</w:t>
            </w:r>
          </w:p>
        </w:tc>
      </w:tr>
      <w:tr w:rsidR="00065DC9" w14:paraId="58797BA8" w14:textId="77777777" w:rsidTr="00A4599A">
        <w:trPr>
          <w:trHeight w:val="3956"/>
        </w:trPr>
        <w:tc>
          <w:tcPr>
            <w:tcW w:w="9062" w:type="dxa"/>
          </w:tcPr>
          <w:p w14:paraId="1A5C0D5D" w14:textId="77777777" w:rsidR="00065DC9" w:rsidRDefault="00065DC9"/>
        </w:tc>
      </w:tr>
    </w:tbl>
    <w:p w14:paraId="4789B1D3" w14:textId="77777777" w:rsidR="00065DC9" w:rsidRDefault="00065DC9" w:rsidP="00A4599A"/>
    <w:sectPr w:rsidR="00065DC9" w:rsidSect="00065DC9">
      <w:headerReference w:type="default" r:id="rId7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A4F109" w14:textId="77777777" w:rsidR="00793A6C" w:rsidRDefault="00793A6C" w:rsidP="00AA6FC1">
      <w:pPr>
        <w:spacing w:after="0" w:line="240" w:lineRule="auto"/>
      </w:pPr>
      <w:r>
        <w:separator/>
      </w:r>
    </w:p>
  </w:endnote>
  <w:endnote w:type="continuationSeparator" w:id="0">
    <w:p w14:paraId="052F296B" w14:textId="77777777" w:rsidR="00793A6C" w:rsidRDefault="00793A6C" w:rsidP="00AA6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1EA1A9" w14:textId="77777777" w:rsidR="00793A6C" w:rsidRDefault="00793A6C" w:rsidP="00AA6FC1">
      <w:pPr>
        <w:spacing w:after="0" w:line="240" w:lineRule="auto"/>
      </w:pPr>
      <w:r>
        <w:separator/>
      </w:r>
    </w:p>
  </w:footnote>
  <w:footnote w:type="continuationSeparator" w:id="0">
    <w:p w14:paraId="7AAAAD96" w14:textId="77777777" w:rsidR="00793A6C" w:rsidRDefault="00793A6C" w:rsidP="00AA6F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DC612" w14:textId="77777777" w:rsidR="00AA6FC1" w:rsidRDefault="00AA6FC1" w:rsidP="00AA6FC1">
    <w:pPr>
      <w:pStyle w:val="Zhlav"/>
      <w:jc w:val="center"/>
    </w:pPr>
    <w:r>
      <w:rPr>
        <w:noProof/>
        <w:lang w:eastAsia="cs-CZ"/>
      </w:rPr>
      <w:drawing>
        <wp:inline distT="0" distB="0" distL="0" distR="0" wp14:anchorId="23FB1298" wp14:editId="72050A63">
          <wp:extent cx="1609613" cy="49593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u-log-OPF-C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241" cy="5078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MDCysLA0szA2sjBQ0lEKTi0uzszPAykwqgUAVpemJywAAAA="/>
  </w:docVars>
  <w:rsids>
    <w:rsidRoot w:val="00C84F0D"/>
    <w:rsid w:val="00065DC9"/>
    <w:rsid w:val="00200CC0"/>
    <w:rsid w:val="00235C7E"/>
    <w:rsid w:val="00381109"/>
    <w:rsid w:val="003B71E6"/>
    <w:rsid w:val="00425CA9"/>
    <w:rsid w:val="004C7E48"/>
    <w:rsid w:val="004D788A"/>
    <w:rsid w:val="004E31D0"/>
    <w:rsid w:val="00564831"/>
    <w:rsid w:val="005B37F4"/>
    <w:rsid w:val="00686788"/>
    <w:rsid w:val="00742260"/>
    <w:rsid w:val="00793A6C"/>
    <w:rsid w:val="0095483F"/>
    <w:rsid w:val="00A4599A"/>
    <w:rsid w:val="00AA6FC1"/>
    <w:rsid w:val="00AB43F1"/>
    <w:rsid w:val="00BE5DAF"/>
    <w:rsid w:val="00BF1AD4"/>
    <w:rsid w:val="00C84F0D"/>
    <w:rsid w:val="00CB0FDC"/>
    <w:rsid w:val="00D015B1"/>
    <w:rsid w:val="00D15F61"/>
    <w:rsid w:val="00DC2854"/>
    <w:rsid w:val="00DC50B5"/>
    <w:rsid w:val="00F62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F21679"/>
  <w15:chartTrackingRefBased/>
  <w15:docId w15:val="{230FF1F5-631E-4AA9-95C9-BA65155C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A6F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A6FC1"/>
  </w:style>
  <w:style w:type="paragraph" w:styleId="Zpat">
    <w:name w:val="footer"/>
    <w:basedOn w:val="Normln"/>
    <w:link w:val="ZpatChar"/>
    <w:uiPriority w:val="99"/>
    <w:unhideWhenUsed/>
    <w:rsid w:val="00AA6F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A6FC1"/>
  </w:style>
  <w:style w:type="table" w:styleId="Mkatabulky">
    <w:name w:val="Table Grid"/>
    <w:basedOn w:val="Normlntabulka"/>
    <w:uiPriority w:val="39"/>
    <w:rsid w:val="00065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25CA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25CA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25C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35F53-B931-E844-8048-7FBBDACF9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6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 Klepek</cp:lastModifiedBy>
  <cp:revision>7</cp:revision>
  <dcterms:created xsi:type="dcterms:W3CDTF">2018-10-18T18:41:00Z</dcterms:created>
  <dcterms:modified xsi:type="dcterms:W3CDTF">2021-10-04T18:30:00Z</dcterms:modified>
</cp:coreProperties>
</file>